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762CD566" w:rsidR="00754729" w:rsidRPr="005E1E0E" w:rsidRDefault="0074444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rPr>
        <w:t xml:space="preserve">Dr </w:t>
      </w:r>
      <w:proofErr w:type="spellStart"/>
      <w:r>
        <w:rPr>
          <w:rFonts w:ascii="Arial" w:hAnsi="Arial" w:cs="Arial"/>
        </w:rPr>
        <w:t>Akester</w:t>
      </w:r>
      <w:proofErr w:type="spellEnd"/>
      <w:r>
        <w:rPr>
          <w:rFonts w:ascii="Arial" w:hAnsi="Arial" w:cs="Arial"/>
        </w:rPr>
        <w:t xml:space="preserve"> &amp; Partners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5C590699" w:rsidR="00265980" w:rsidRPr="005E1E0E" w:rsidRDefault="00265980" w:rsidP="00265980">
      <w:pPr>
        <w:pStyle w:val="Default"/>
        <w:rPr>
          <w:color w:val="auto"/>
          <w:sz w:val="20"/>
          <w:szCs w:val="20"/>
        </w:rPr>
      </w:pPr>
      <w:r w:rsidRPr="005E1E0E">
        <w:rPr>
          <w:color w:val="auto"/>
          <w:sz w:val="20"/>
          <w:szCs w:val="20"/>
        </w:rPr>
        <w:t xml:space="preserve">The </w:t>
      </w:r>
      <w:r w:rsidR="00533CE3">
        <w:rPr>
          <w:color w:val="auto"/>
          <w:sz w:val="20"/>
          <w:szCs w:val="20"/>
        </w:rPr>
        <w:t xml:space="preserve">UK </w:t>
      </w:r>
      <w:r w:rsidRPr="005E1E0E">
        <w:rPr>
          <w:color w:val="auto"/>
          <w:sz w:val="20"/>
          <w:szCs w:val="20"/>
        </w:rPr>
        <w:t>General Data Protection Regulation (</w:t>
      </w:r>
      <w:r w:rsidR="00533CE3">
        <w:rPr>
          <w:color w:val="auto"/>
          <w:sz w:val="20"/>
          <w:szCs w:val="20"/>
        </w:rPr>
        <w:t>UK</w:t>
      </w:r>
      <w:r w:rsidRPr="005E1E0E">
        <w:rPr>
          <w:color w:val="auto"/>
          <w:sz w:val="20"/>
          <w:szCs w:val="20"/>
        </w:rPr>
        <w:t>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00533CE3">
        <w:rPr>
          <w:color w:val="auto"/>
          <w:sz w:val="20"/>
          <w:szCs w:val="20"/>
        </w:rPr>
        <w:t>, and 1</w:t>
      </w:r>
      <w:r w:rsidR="00533CE3" w:rsidRPr="00533CE3">
        <w:rPr>
          <w:color w:val="auto"/>
          <w:sz w:val="20"/>
          <w:szCs w:val="20"/>
          <w:vertAlign w:val="superscript"/>
        </w:rPr>
        <w:t>st</w:t>
      </w:r>
      <w:r w:rsidR="00533CE3">
        <w:rPr>
          <w:color w:val="auto"/>
          <w:sz w:val="20"/>
          <w:szCs w:val="20"/>
        </w:rPr>
        <w:t xml:space="preserve"> January 2021 when the UK exited the EU.</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669FAFC"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sidR="00533CE3">
        <w:rPr>
          <w:rFonts w:ascii="Arial" w:hAnsi="Arial" w:cs="Arial"/>
          <w:sz w:val="20"/>
          <w:szCs w:val="20"/>
        </w:rPr>
        <w:t>UK</w:t>
      </w:r>
      <w:r w:rsidRPr="005E1E0E">
        <w:rPr>
          <w:rFonts w:ascii="Arial" w:hAnsi="Arial" w:cs="Arial"/>
          <w:sz w:val="20"/>
          <w:szCs w:val="20"/>
        </w:rPr>
        <w:t>) 2016/679) (the "</w:t>
      </w:r>
      <w:r w:rsidR="00533CE3">
        <w:rPr>
          <w:rFonts w:ascii="Arial" w:hAnsi="Arial" w:cs="Arial"/>
          <w:sz w:val="20"/>
          <w:szCs w:val="20"/>
        </w:rPr>
        <w:t>UK</w:t>
      </w:r>
      <w:r w:rsidRPr="005E1E0E">
        <w:rPr>
          <w:rFonts w:ascii="Arial" w:hAnsi="Arial" w:cs="Arial"/>
          <w:sz w:val="20"/>
          <w:szCs w:val="20"/>
        </w:rPr>
        <w:t xml:space="preserve">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744442">
        <w:rPr>
          <w:rFonts w:ascii="Arial" w:hAnsi="Arial" w:cs="Arial"/>
        </w:rPr>
        <w:t xml:space="preserve">Dr </w:t>
      </w:r>
      <w:proofErr w:type="spellStart"/>
      <w:r w:rsidR="00744442">
        <w:rPr>
          <w:rFonts w:ascii="Arial" w:hAnsi="Arial" w:cs="Arial"/>
        </w:rPr>
        <w:t>Akester</w:t>
      </w:r>
      <w:proofErr w:type="spellEnd"/>
      <w:r w:rsidR="00744442">
        <w:rPr>
          <w:rFonts w:ascii="Arial" w:hAnsi="Arial" w:cs="Arial"/>
        </w:rPr>
        <w:t xml:space="preserve"> &amp; Partners</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9808EC3" w:rsidR="00E37206" w:rsidRPr="005E1E0E" w:rsidRDefault="00744442" w:rsidP="00E37206">
      <w:pPr>
        <w:widowControl w:val="0"/>
        <w:spacing w:after="280"/>
        <w:rPr>
          <w:rFonts w:ascii="Arial" w:hAnsi="Arial" w:cs="Arial"/>
          <w:sz w:val="20"/>
          <w:szCs w:val="20"/>
        </w:rPr>
      </w:pPr>
      <w:r>
        <w:rPr>
          <w:rFonts w:ascii="Arial" w:hAnsi="Arial" w:cs="Arial"/>
        </w:rPr>
        <w:t xml:space="preserve">Dr </w:t>
      </w:r>
      <w:proofErr w:type="spellStart"/>
      <w:r>
        <w:rPr>
          <w:rFonts w:ascii="Arial" w:hAnsi="Arial" w:cs="Arial"/>
        </w:rPr>
        <w:t>Akester</w:t>
      </w:r>
      <w:proofErr w:type="spellEnd"/>
      <w:r>
        <w:rPr>
          <w:rFonts w:ascii="Arial" w:hAnsi="Arial" w:cs="Arial"/>
        </w:rPr>
        <w:t xml:space="preserve"> &amp; Partners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768C3EB0"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27DCF12"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CE63021" w14:textId="77777777" w:rsidR="00CC23BE" w:rsidRPr="00CC23BE" w:rsidRDefault="00CC23BE" w:rsidP="00CC23BE">
      <w:pPr>
        <w:pStyle w:val="ListParagraph"/>
        <w:rPr>
          <w:rFonts w:cs="Arial"/>
        </w:rPr>
      </w:pPr>
    </w:p>
    <w:p w14:paraId="34C41319" w14:textId="77777777" w:rsidR="00CC23BE" w:rsidRPr="00A24734" w:rsidRDefault="00CC23BE" w:rsidP="00CC23BE">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5F7DEC7C" w14:textId="77777777" w:rsidR="00CC23BE" w:rsidRPr="00E40334" w:rsidRDefault="00CC23BE" w:rsidP="00CC23BE">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37F6E"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5249339"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w:t>
      </w:r>
      <w:proofErr w:type="spellStart"/>
      <w:r w:rsidR="009A2DD7" w:rsidRPr="005E1E0E">
        <w:rPr>
          <w:rFonts w:ascii="Arial" w:hAnsi="Arial" w:cs="Arial"/>
          <w:sz w:val="20"/>
          <w:szCs w:val="20"/>
        </w:rPr>
        <w:t>for</w:t>
      </w:r>
      <w:r w:rsidR="00744442">
        <w:rPr>
          <w:rFonts w:ascii="Arial" w:hAnsi="Arial" w:cs="Arial"/>
        </w:rPr>
        <w:t>Dr</w:t>
      </w:r>
      <w:proofErr w:type="spellEnd"/>
      <w:r w:rsidR="00744442">
        <w:rPr>
          <w:rFonts w:ascii="Arial" w:hAnsi="Arial" w:cs="Arial"/>
        </w:rPr>
        <w:t xml:space="preserve"> </w:t>
      </w:r>
      <w:proofErr w:type="spellStart"/>
      <w:r w:rsidR="00744442">
        <w:rPr>
          <w:rFonts w:ascii="Arial" w:hAnsi="Arial" w:cs="Arial"/>
        </w:rPr>
        <w:t>Akester</w:t>
      </w:r>
      <w:proofErr w:type="spellEnd"/>
      <w:r w:rsidR="00744442">
        <w:rPr>
          <w:rFonts w:ascii="Arial" w:hAnsi="Arial" w:cs="Arial"/>
        </w:rPr>
        <w:t xml:space="preserve"> &amp; Partners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724C4DA6" w14:textId="77777777" w:rsidR="00F82B26" w:rsidRPr="004E2C36" w:rsidRDefault="00F82B26" w:rsidP="00F82B2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44BD1F0"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1BC1CF1D" w14:textId="77777777" w:rsidR="00F82B26" w:rsidRPr="004E2C36" w:rsidRDefault="00F82B26" w:rsidP="00F82B2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753346CD" w14:textId="77777777" w:rsidR="00F82B26" w:rsidRPr="004E2C36" w:rsidRDefault="00F82B26" w:rsidP="00F82B2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B301A50" w14:textId="77777777" w:rsidR="00F82B26" w:rsidRPr="006B61F9" w:rsidRDefault="00F82B26" w:rsidP="00F82B26">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F6E4203" w14:textId="77777777" w:rsidR="00F82B26" w:rsidRPr="006B61F9" w:rsidRDefault="00F82B26" w:rsidP="00F82B26">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13E7237E" w14:textId="77777777" w:rsidR="00F82B26" w:rsidRPr="006B61F9" w:rsidRDefault="00F82B26" w:rsidP="00F82B26">
      <w:pPr>
        <w:numPr>
          <w:ilvl w:val="0"/>
          <w:numId w:val="33"/>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549474E" w14:textId="77777777" w:rsidR="00F82B26" w:rsidRPr="006B61F9" w:rsidRDefault="00F82B26" w:rsidP="00F82B26">
      <w:pPr>
        <w:numPr>
          <w:ilvl w:val="0"/>
          <w:numId w:val="33"/>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07414D76" w14:textId="77777777" w:rsidR="00F82B26" w:rsidRPr="006B61F9" w:rsidRDefault="00F82B26" w:rsidP="00F82B26">
      <w:pPr>
        <w:numPr>
          <w:ilvl w:val="0"/>
          <w:numId w:val="33"/>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6F455E56"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53410B77"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0161C8C0" w14:textId="77777777" w:rsidR="00F82B26" w:rsidRPr="004E2C36" w:rsidRDefault="00F82B26" w:rsidP="00F82B26">
      <w:pPr>
        <w:rPr>
          <w:rFonts w:ascii="Arial" w:hAnsi="Arial" w:cs="Arial"/>
          <w:sz w:val="20"/>
          <w:szCs w:val="20"/>
        </w:rPr>
      </w:pPr>
      <w:r w:rsidRPr="004E2C36">
        <w:rPr>
          <w:rFonts w:ascii="Arial" w:hAnsi="Arial" w:cs="Arial"/>
          <w:noProof/>
          <w:sz w:val="20"/>
          <w:szCs w:val="20"/>
        </w:rPr>
        <w:drawing>
          <wp:inline distT="0" distB="0" distL="0" distR="0" wp14:anchorId="5068655B" wp14:editId="50052521">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1F5F0C2C"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C62C416"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140945A4" w14:textId="77777777" w:rsidR="00F82B26" w:rsidRPr="006B61F9" w:rsidRDefault="00F82B26" w:rsidP="00F82B2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2C164E7" w14:textId="77777777" w:rsidR="00F82B26" w:rsidRPr="006B61F9" w:rsidRDefault="00F82B26" w:rsidP="00F82B26">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1048DC95" w14:textId="77777777" w:rsidR="00F82B26" w:rsidRPr="006B61F9" w:rsidRDefault="00F82B26" w:rsidP="00F82B2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5642F614" w14:textId="77777777" w:rsidR="00F82B26" w:rsidRPr="006B61F9" w:rsidRDefault="00F82B26" w:rsidP="00F82B26">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1E72EB6"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7CF7E6F6"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4D646C51" w14:textId="77777777" w:rsidR="00F82B26" w:rsidRDefault="00F82B26" w:rsidP="00F82B2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209C507F" w14:textId="77777777" w:rsidR="00F82B26" w:rsidRPr="004E2C36" w:rsidRDefault="00F82B26" w:rsidP="00F82B2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27C8CF49" w14:textId="77777777" w:rsidR="00F82B26" w:rsidRPr="004E2C36" w:rsidRDefault="00F82B26" w:rsidP="00F82B2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DC4F15E" w14:textId="77777777" w:rsidR="00F82B26" w:rsidRPr="004E2C36" w:rsidRDefault="00F82B26" w:rsidP="00F82B2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676C98C9" w14:textId="77777777" w:rsidR="00F82B26" w:rsidRPr="004E2C36" w:rsidRDefault="00F82B26" w:rsidP="00F82B2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4C2E379A" w14:textId="77777777" w:rsidR="00F82B26" w:rsidRDefault="00F82B26" w:rsidP="00F82B2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417EDF5" w14:textId="77777777" w:rsidR="00F82B26" w:rsidRPr="004E2C36" w:rsidRDefault="00F82B26" w:rsidP="00F82B26">
      <w:pPr>
        <w:pStyle w:val="nhsd-t-body"/>
        <w:rPr>
          <w:rFonts w:ascii="Arial" w:hAnsi="Arial" w:cs="Arial"/>
          <w:b/>
          <w:bCs/>
          <w:sz w:val="20"/>
          <w:szCs w:val="20"/>
        </w:rPr>
      </w:pPr>
      <w:r w:rsidRPr="004E2C36">
        <w:rPr>
          <w:rFonts w:ascii="Arial" w:hAnsi="Arial" w:cs="Arial"/>
          <w:b/>
          <w:bCs/>
          <w:sz w:val="20"/>
          <w:szCs w:val="20"/>
        </w:rPr>
        <w:t>NHS Digital Does not collect.</w:t>
      </w:r>
    </w:p>
    <w:p w14:paraId="45108FC5" w14:textId="77777777" w:rsidR="00F82B26" w:rsidRPr="004E2C36" w:rsidRDefault="00F82B26" w:rsidP="00F82B2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27684226" w14:textId="77777777" w:rsidR="00F82B26" w:rsidRPr="004E2C36" w:rsidRDefault="00F82B26" w:rsidP="00F82B2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65BE6D84" w14:textId="77777777" w:rsidR="00F82B26" w:rsidRPr="004E2C36" w:rsidRDefault="00F82B26" w:rsidP="00F82B2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57C4641" w14:textId="77777777" w:rsidR="00F82B26" w:rsidRPr="004E2C36" w:rsidRDefault="00F82B26" w:rsidP="00F82B2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1BA01BA2" w14:textId="77777777" w:rsidR="00F82B26" w:rsidRPr="004E2C36" w:rsidRDefault="00F82B26" w:rsidP="00F82B2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6850DE88" w14:textId="77777777" w:rsidR="00F82B26" w:rsidRPr="004E2C36" w:rsidRDefault="00F82B26" w:rsidP="00F82B26">
      <w:pPr>
        <w:rPr>
          <w:rFonts w:ascii="Arial" w:hAnsi="Arial" w:cs="Arial"/>
          <w:sz w:val="20"/>
          <w:szCs w:val="20"/>
        </w:rPr>
      </w:pPr>
    </w:p>
    <w:p w14:paraId="0175E898" w14:textId="77777777" w:rsidR="00F82B26" w:rsidRPr="004E2C36" w:rsidRDefault="00F82B26" w:rsidP="00F82B2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368B2E3"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2A373A1"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53979934"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79DD3A71"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3717F258"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2CB8E606"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4C5D35AB"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EE0B185"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7D071155" w14:textId="77777777" w:rsidR="00F82B26" w:rsidRPr="009B6561" w:rsidRDefault="00F82B26" w:rsidP="00F82B26">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1330D7CD" w14:textId="77777777" w:rsidR="00F82B26" w:rsidRPr="004E2C36" w:rsidRDefault="00F82B26" w:rsidP="00F82B26">
      <w:pPr>
        <w:rPr>
          <w:rFonts w:ascii="Arial" w:hAnsi="Arial" w:cs="Arial"/>
          <w:sz w:val="20"/>
          <w:szCs w:val="20"/>
        </w:rPr>
      </w:pPr>
    </w:p>
    <w:p w14:paraId="53D398EE" w14:textId="77777777" w:rsidR="00F82B26" w:rsidRPr="004E2C36" w:rsidRDefault="00F82B26" w:rsidP="00F82B2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779ECAE8"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21DB2E6E"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7090E715"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01FE0885"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09997B69"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60201B40"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4AC2483F" w14:textId="77777777" w:rsidR="00F82B26" w:rsidRPr="004E2C36" w:rsidRDefault="00F82B26" w:rsidP="00F82B26">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1A5A79EC" w14:textId="77777777" w:rsidR="00F82B26" w:rsidRPr="004E2C36" w:rsidRDefault="00F82B26" w:rsidP="00F82B2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1C040ED4"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62B9A86A"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77EDCB4" w14:textId="589A576D" w:rsidR="00F82B26" w:rsidRPr="004E2C36" w:rsidRDefault="00F82B26" w:rsidP="00F82B26">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28E591FA"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0A1DDA39"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6496B3D" w14:textId="77777777" w:rsidR="00F82B26" w:rsidRPr="004E2C36" w:rsidRDefault="00F82B26" w:rsidP="00F82B2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39A3D548"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5D3A07FE"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6517723"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4E5447B7"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25014B2" w14:textId="77777777" w:rsidR="00F82B26" w:rsidRPr="004E2C36" w:rsidRDefault="00F82B26" w:rsidP="00F82B2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2536A2A5" w14:textId="77777777" w:rsidR="00F82B26" w:rsidRPr="004E2C36" w:rsidRDefault="00F82B26" w:rsidP="00F82B2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3C0A4D56" w14:textId="77777777" w:rsidR="00F82B26" w:rsidRPr="004E2C36" w:rsidRDefault="00F82B26" w:rsidP="00F82B2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7245BB53" w14:textId="77777777" w:rsidR="00F82B26" w:rsidRPr="004E2C36" w:rsidRDefault="00F82B26" w:rsidP="00F82B2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78304C3F" w14:textId="77777777" w:rsidR="00F82B26" w:rsidRPr="004E2C36" w:rsidRDefault="00F82B26" w:rsidP="00F82B2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6FE9F8B5"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DF72047"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0C9E2C9F"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2B2287BC" w14:textId="77777777" w:rsidR="00F82B26" w:rsidRPr="004E2C36" w:rsidRDefault="00F82B26" w:rsidP="00F82B2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66BE0512" w14:textId="77777777" w:rsidR="00F82B26" w:rsidRPr="004E2C36" w:rsidRDefault="00F82B26" w:rsidP="00F82B2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2D57236" w14:textId="77777777" w:rsidR="00F82B26" w:rsidRPr="004E2C36" w:rsidRDefault="00F82B26" w:rsidP="00F82B2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718B3FF4" w14:textId="77777777" w:rsidR="00F82B26" w:rsidRPr="004E2C36" w:rsidRDefault="00F82B26" w:rsidP="00F82B2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062178A4"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4D1DEEF0"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10645258" w14:textId="77777777" w:rsidR="00F82B26" w:rsidRPr="004E2C36" w:rsidRDefault="00F82B26" w:rsidP="00F82B2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73B7B5AF"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69C1F1DC" w14:textId="77777777" w:rsidR="00F82B26" w:rsidRPr="004E2C36" w:rsidRDefault="00F82B26" w:rsidP="00F82B2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lastRenderedPageBreak/>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w:t>
      </w:r>
      <w:r w:rsidR="003C5E88">
        <w:rPr>
          <w:rFonts w:ascii="Arial" w:hAnsi="Arial" w:cs="Arial"/>
          <w:sz w:val="20"/>
          <w:szCs w:val="20"/>
        </w:rPr>
        <w:lastRenderedPageBreak/>
        <w:t xml:space="preserve">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6FA316D"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44442">
        <w:rPr>
          <w:rFonts w:ascii="Arial" w:hAnsi="Arial" w:cs="Arial"/>
        </w:rPr>
        <w:t xml:space="preserve">Dr </w:t>
      </w:r>
      <w:proofErr w:type="spellStart"/>
      <w:r w:rsidR="00744442">
        <w:rPr>
          <w:rFonts w:ascii="Arial" w:hAnsi="Arial" w:cs="Arial"/>
        </w:rPr>
        <w:t>Akester</w:t>
      </w:r>
      <w:proofErr w:type="spellEnd"/>
      <w:r w:rsidR="00744442">
        <w:rPr>
          <w:rFonts w:ascii="Arial" w:hAnsi="Arial" w:cs="Arial"/>
        </w:rPr>
        <w:t xml:space="preserve"> &amp; Partners</w:t>
      </w:r>
      <w:r w:rsidR="00A87B6C" w:rsidRPr="005E1E0E">
        <w:rPr>
          <w:rFonts w:ascii="Arial" w:hAnsi="Arial" w:cs="Arial"/>
          <w:sz w:val="20"/>
          <w:szCs w:val="20"/>
        </w:rPr>
        <w:t>]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2CE70A21" w:rsidR="008A351A" w:rsidRDefault="008A351A" w:rsidP="008A351A">
      <w:pPr>
        <w:rPr>
          <w:rFonts w:ascii="Arial" w:hAnsi="Arial" w:cs="Arial"/>
          <w:b/>
          <w:sz w:val="20"/>
          <w:szCs w:val="20"/>
        </w:rPr>
      </w:pPr>
    </w:p>
    <w:p w14:paraId="5BDC4EB9" w14:textId="77777777" w:rsidR="00CC23BE" w:rsidRPr="00A21BF4" w:rsidRDefault="00CC23BE" w:rsidP="00CC23BE">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2DC50692" w14:textId="77777777" w:rsidR="00CC23BE" w:rsidRPr="00A21BF4" w:rsidRDefault="00CC23BE" w:rsidP="00CC23BE">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7A99D013" w14:textId="77777777" w:rsidR="00CC23BE" w:rsidRPr="00A21BF4" w:rsidRDefault="00CC23BE" w:rsidP="00CC23BE">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9D05C37" w14:textId="77777777" w:rsidR="00CC23BE" w:rsidRPr="00A21BF4" w:rsidRDefault="00CC23BE" w:rsidP="00CC23BE">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A21BF4">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A21BF4">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496E98CD" w14:textId="77777777" w:rsidR="00CC23BE" w:rsidRPr="00A21BF4" w:rsidRDefault="00CC23BE" w:rsidP="00CC23BE">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A21BF4">
        <w:rPr>
          <w:rFonts w:ascii="Arial" w:hAnsi="Arial" w:cs="Arial"/>
          <w:sz w:val="20"/>
          <w:szCs w:val="20"/>
          <w:shd w:val="clear" w:color="auto" w:fill="FFFFFF"/>
        </w:rPr>
        <w:t xml:space="preserve">our GP and other care providers will send the </w:t>
      </w:r>
      <w:proofErr w:type="gramStart"/>
      <w:r w:rsidRPr="00A21BF4">
        <w:rPr>
          <w:rFonts w:ascii="Arial" w:hAnsi="Arial" w:cs="Arial"/>
          <w:sz w:val="20"/>
          <w:szCs w:val="20"/>
          <w:shd w:val="clear" w:color="auto" w:fill="FFFFFF"/>
        </w:rPr>
        <w:t>information</w:t>
      </w:r>
      <w:proofErr w:type="gramEnd"/>
      <w:r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A21BF4">
          <w:rPr>
            <w:sz w:val="20"/>
            <w:szCs w:val="20"/>
            <w:shd w:val="clear" w:color="auto" w:fill="FFFFFF"/>
          </w:rPr>
          <w:t>https://www.necsu.nhs.uk</w:t>
        </w:r>
      </w:hyperlink>
      <w:r w:rsidRPr="00A21BF4">
        <w:rPr>
          <w:sz w:val="20"/>
          <w:szCs w:val="20"/>
          <w:shd w:val="clear" w:color="auto" w:fill="FFFFFF"/>
        </w:rPr>
        <w:t xml:space="preserve"> </w:t>
      </w:r>
    </w:p>
    <w:p w14:paraId="32E8BCD3" w14:textId="77777777" w:rsidR="00CC23BE" w:rsidRPr="00A21BF4" w:rsidRDefault="00CC23BE" w:rsidP="00CC23BE">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w:t>
      </w:r>
      <w:r w:rsidRPr="00A21BF4">
        <w:rPr>
          <w:rFonts w:ascii="Arial" w:hAnsi="Arial" w:cs="Arial"/>
          <w:sz w:val="20"/>
          <w:szCs w:val="20"/>
          <w:shd w:val="clear" w:color="auto" w:fill="FFFFFF"/>
        </w:rPr>
        <w:lastRenderedPageBreak/>
        <w:t>additional support.</w:t>
      </w:r>
      <w:r>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3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25A0C804" w14:textId="77777777" w:rsidR="00CC23BE" w:rsidRDefault="00CC23BE" w:rsidP="00CC23BE">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426015E" w14:textId="77777777" w:rsidR="00CC23BE" w:rsidRPr="00A21BF4" w:rsidRDefault="00CC23BE" w:rsidP="00CC23BE">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367C5BD8" w14:textId="77777777" w:rsidR="00CC23BE" w:rsidRPr="005E1E0E" w:rsidRDefault="00CC23BE"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37F6E"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19"/>
  </w:num>
  <w:num w:numId="31">
    <w:abstractNumId w:val="10"/>
  </w:num>
  <w:num w:numId="32">
    <w:abstractNumId w:val="25"/>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rgUAL8pvr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05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36E39"/>
    <w:rsid w:val="00457267"/>
    <w:rsid w:val="00466AEC"/>
    <w:rsid w:val="00483065"/>
    <w:rsid w:val="00484B6B"/>
    <w:rsid w:val="004B10EE"/>
    <w:rsid w:val="004B6DC9"/>
    <w:rsid w:val="004B7014"/>
    <w:rsid w:val="004F1AD0"/>
    <w:rsid w:val="005129AF"/>
    <w:rsid w:val="00514AD3"/>
    <w:rsid w:val="00533B29"/>
    <w:rsid w:val="00533CE3"/>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37F6E"/>
    <w:rsid w:val="00744442"/>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032B"/>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C23B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A19E8"/>
    <w:rsid w:val="00EB5E5C"/>
    <w:rsid w:val="00EC0DB2"/>
    <w:rsid w:val="00EC2B92"/>
    <w:rsid w:val="00F22FD3"/>
    <w:rsid w:val="00F27A9B"/>
    <w:rsid w:val="00F60432"/>
    <w:rsid w:val="00F6113F"/>
    <w:rsid w:val="00F61503"/>
    <w:rsid w:val="00F63237"/>
    <w:rsid w:val="00F653F3"/>
    <w:rsid w:val="00F80C43"/>
    <w:rsid w:val="00F82121"/>
    <w:rsid w:val="00F82B26"/>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F82B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28047766">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520</Words>
  <Characters>4856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3</cp:revision>
  <cp:lastPrinted>2019-06-13T09:46:00Z</cp:lastPrinted>
  <dcterms:created xsi:type="dcterms:W3CDTF">2021-10-08T15:42:00Z</dcterms:created>
  <dcterms:modified xsi:type="dcterms:W3CDTF">2021-10-08T15:45:00Z</dcterms:modified>
</cp:coreProperties>
</file>